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31A0" w:rsidRDefault="00CD31A0" w:rsidP="00CD31A0">
      <w:r>
        <w:t>Academic Project: Digital Album for Media Contents</w:t>
      </w:r>
    </w:p>
    <w:p w:rsidR="00CD31A0" w:rsidRDefault="00CD31A0" w:rsidP="00CD31A0">
      <w:r w:rsidRPr="004404F1">
        <w:rPr>
          <w:noProof/>
        </w:rPr>
        <w:drawing>
          <wp:inline distT="0" distB="0" distL="0" distR="0" wp14:anchorId="3520F3FF" wp14:editId="4C3D3FA6">
            <wp:extent cx="5943600" cy="3343275"/>
            <wp:effectExtent l="0" t="0" r="0" b="9525"/>
            <wp:docPr id="8" name="Picture 8" descr="C:\Users\drago\OneDrive\Pictures\스크린샷\스크린샷(7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drago\OneDrive\Pictures\스크린샷\스크린샷(78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1A0" w:rsidRDefault="00CD31A0" w:rsidP="00CD31A0"/>
    <w:p w:rsidR="00CD31A0" w:rsidRDefault="00CD31A0" w:rsidP="00CD31A0">
      <w:r w:rsidRPr="004404F1">
        <w:rPr>
          <w:noProof/>
        </w:rPr>
        <w:drawing>
          <wp:inline distT="0" distB="0" distL="0" distR="0" wp14:anchorId="64BF9E1E" wp14:editId="2621C46F">
            <wp:extent cx="5943600" cy="3343275"/>
            <wp:effectExtent l="0" t="0" r="0" b="9525"/>
            <wp:docPr id="11" name="Picture 11" descr="C:\Users\drago\OneDrive\Pictures\스크린샷\스크린샷(8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drago\OneDrive\Pictures\스크린샷\스크린샷(81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1A0" w:rsidRDefault="00CD31A0" w:rsidP="00CD31A0">
      <w:r w:rsidRPr="004404F1">
        <w:rPr>
          <w:noProof/>
        </w:rPr>
        <w:lastRenderedPageBreak/>
        <w:drawing>
          <wp:inline distT="0" distB="0" distL="0" distR="0" wp14:anchorId="7879A080" wp14:editId="6D0F47F5">
            <wp:extent cx="5943600" cy="3343275"/>
            <wp:effectExtent l="0" t="0" r="0" b="9525"/>
            <wp:docPr id="12" name="Picture 12" descr="C:\Users\drago\OneDrive\Pictures\스크린샷\스크린샷(8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drago\OneDrive\Pictures\스크린샷\스크린샷(82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1A0" w:rsidRDefault="00CD31A0" w:rsidP="00CD31A0"/>
    <w:p w:rsidR="00CD31A0" w:rsidRDefault="00CD31A0" w:rsidP="00CD31A0">
      <w:r w:rsidRPr="004404F1">
        <w:rPr>
          <w:noProof/>
        </w:rPr>
        <w:drawing>
          <wp:inline distT="0" distB="0" distL="0" distR="0" wp14:anchorId="7E486CC6" wp14:editId="3B81E1FD">
            <wp:extent cx="5943600" cy="3343275"/>
            <wp:effectExtent l="0" t="0" r="0" b="9525"/>
            <wp:docPr id="13" name="Picture 13" descr="C:\Users\drago\OneDrive\Pictures\스크린샷\스크린샷(8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drago\OneDrive\Pictures\스크린샷\스크린샷(83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1A0" w:rsidRDefault="00CD31A0" w:rsidP="00CD31A0">
      <w:r w:rsidRPr="004404F1">
        <w:rPr>
          <w:noProof/>
        </w:rPr>
        <w:lastRenderedPageBreak/>
        <w:drawing>
          <wp:inline distT="0" distB="0" distL="0" distR="0" wp14:anchorId="00C77CB5" wp14:editId="0007DE69">
            <wp:extent cx="5943600" cy="3343275"/>
            <wp:effectExtent l="0" t="0" r="0" b="9525"/>
            <wp:docPr id="9" name="Picture 9" descr="C:\Users\drago\OneDrive\Pictures\스크린샷\스크린샷(7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drago\OneDrive\Pictures\스크린샷\스크린샷(79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1A0" w:rsidRDefault="00CD31A0" w:rsidP="00CD31A0">
      <w:r w:rsidRPr="004404F1">
        <w:rPr>
          <w:noProof/>
        </w:rPr>
        <w:drawing>
          <wp:inline distT="0" distB="0" distL="0" distR="0" wp14:anchorId="48EC0D87" wp14:editId="22CFDFE7">
            <wp:extent cx="5943600" cy="3343275"/>
            <wp:effectExtent l="0" t="0" r="0" b="9525"/>
            <wp:docPr id="10" name="Picture 10" descr="C:\Users\drago\OneDrive\Pictures\스크린샷\스크린샷(8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drago\OneDrive\Pictures\스크린샷\스크린샷(80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31A0" w:rsidRDefault="00CD31A0" w:rsidP="00CD31A0"/>
    <w:p w:rsidR="00547C6B" w:rsidRPr="00CD31A0" w:rsidRDefault="00547C6B" w:rsidP="00CD31A0">
      <w:bookmarkStart w:id="0" w:name="_GoBack"/>
      <w:bookmarkEnd w:id="0"/>
    </w:p>
    <w:sectPr w:rsidR="00547C6B" w:rsidRPr="00CD31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7SwNDA1MTAxMjdU0lEKTi0uzszPAykwqgUAXPSCeiwAAAA="/>
  </w:docVars>
  <w:rsids>
    <w:rsidRoot w:val="004404F1"/>
    <w:rsid w:val="004404F1"/>
    <w:rsid w:val="00547C6B"/>
    <w:rsid w:val="006B650A"/>
    <w:rsid w:val="007024FC"/>
    <w:rsid w:val="008B5B1D"/>
    <w:rsid w:val="00CD3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B73D1D-16AB-4F33-9827-232372DDD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</Words>
  <Characters>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용국</dc:creator>
  <cp:keywords/>
  <dc:description/>
  <cp:lastModifiedBy>김용국</cp:lastModifiedBy>
  <cp:revision>2</cp:revision>
  <dcterms:created xsi:type="dcterms:W3CDTF">2017-11-01T03:40:00Z</dcterms:created>
  <dcterms:modified xsi:type="dcterms:W3CDTF">2017-11-01T03:40:00Z</dcterms:modified>
</cp:coreProperties>
</file>